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8B860" w14:textId="77777777" w:rsidR="006E52ED" w:rsidRPr="00BC1E5C" w:rsidRDefault="00000000">
      <w:pPr>
        <w:pStyle w:val="Ttulo1"/>
        <w:rPr>
          <w:lang w:val="es-CO"/>
        </w:rPr>
      </w:pPr>
      <w:bookmarkStart w:id="0" w:name="julio-cesar-forero-orjuela"/>
      <w:r w:rsidRPr="00BC1E5C">
        <w:rPr>
          <w:lang w:val="es-CO"/>
        </w:rPr>
        <w:t>JULIO CESAR FORERO ORJUELA</w:t>
      </w:r>
    </w:p>
    <w:p w14:paraId="77B6020E" w14:textId="77777777" w:rsidR="006E52ED" w:rsidRPr="00BC1E5C" w:rsidRDefault="00000000">
      <w:pPr>
        <w:pStyle w:val="Ttulo2"/>
        <w:rPr>
          <w:lang w:val="es-CO"/>
        </w:rPr>
      </w:pPr>
      <w:bookmarkStart w:id="1" w:name="Xa4f3f341b5314f48fa25eaacd1a2d5e02d4b9b9"/>
      <w:r w:rsidRPr="00BC1E5C">
        <w:rPr>
          <w:lang w:val="es-CO"/>
        </w:rPr>
        <w:t>DESARROLLADOR PYTHON &amp; REACT | CLOUD ENGINEER | DOCKER | K8</w:t>
      </w:r>
    </w:p>
    <w:p w14:paraId="1C79C25B" w14:textId="77777777" w:rsidR="006E52ED" w:rsidRDefault="00000000">
      <w:pPr>
        <w:pStyle w:val="Ttulo3"/>
      </w:pPr>
      <w:bookmarkStart w:id="2" w:name="información-de-contacto"/>
      <w:r>
        <w:t>INFORMACIÓN DE CONTACTO</w:t>
      </w:r>
    </w:p>
    <w:p w14:paraId="0621ECDC" w14:textId="77777777" w:rsidR="006E52ED" w:rsidRDefault="00000000">
      <w:pPr>
        <w:pStyle w:val="Compact"/>
        <w:numPr>
          <w:ilvl w:val="0"/>
          <w:numId w:val="2"/>
        </w:numPr>
      </w:pPr>
      <w:r>
        <w:t>Teléfono: 320 858 7713</w:t>
      </w:r>
    </w:p>
    <w:p w14:paraId="5E88788E" w14:textId="77777777" w:rsidR="006E52ED" w:rsidRDefault="00000000">
      <w:pPr>
        <w:pStyle w:val="Compact"/>
        <w:numPr>
          <w:ilvl w:val="0"/>
          <w:numId w:val="2"/>
        </w:numPr>
      </w:pPr>
      <w:r>
        <w:t>Email: jcesarforero@gmail.com</w:t>
      </w:r>
    </w:p>
    <w:p w14:paraId="3485C81D" w14:textId="77777777" w:rsidR="006E52ED" w:rsidRDefault="00000000">
      <w:pPr>
        <w:pStyle w:val="Compact"/>
        <w:numPr>
          <w:ilvl w:val="0"/>
          <w:numId w:val="2"/>
        </w:numPr>
      </w:pPr>
      <w:r>
        <w:t>Ubicación: Bogotá, Colombia</w:t>
      </w:r>
    </w:p>
    <w:p w14:paraId="0B5AC2ED" w14:textId="77777777" w:rsidR="006E52ED" w:rsidRDefault="00000000">
      <w:pPr>
        <w:pStyle w:val="Compact"/>
        <w:numPr>
          <w:ilvl w:val="0"/>
          <w:numId w:val="2"/>
        </w:numPr>
      </w:pPr>
      <w:r>
        <w:t>LinkedIn: https://www.linkedin.com/in/juliocesarforero/</w:t>
      </w:r>
    </w:p>
    <w:p w14:paraId="33F4AF07" w14:textId="77777777" w:rsidR="006E52ED" w:rsidRDefault="00000000">
      <w:pPr>
        <w:pStyle w:val="Compact"/>
        <w:numPr>
          <w:ilvl w:val="0"/>
          <w:numId w:val="2"/>
        </w:numPr>
      </w:pPr>
      <w:r>
        <w:t>GitHub: https://github.com/JulioCesarForero</w:t>
      </w:r>
    </w:p>
    <w:p w14:paraId="4CEB6A79" w14:textId="77777777" w:rsidR="006E52ED" w:rsidRDefault="00000000">
      <w:r>
        <w:pict w14:anchorId="311ECB18">
          <v:rect id="_x0000_i1025" style="width:0;height:1.5pt" o:hralign="center" o:hrstd="t" o:hr="t"/>
        </w:pict>
      </w:r>
    </w:p>
    <w:p w14:paraId="7E607001" w14:textId="77777777" w:rsidR="006E52ED" w:rsidRPr="00BC1E5C" w:rsidRDefault="00000000">
      <w:pPr>
        <w:pStyle w:val="Ttulo3"/>
        <w:rPr>
          <w:lang w:val="es-CO"/>
        </w:rPr>
      </w:pPr>
      <w:bookmarkStart w:id="3" w:name="resumen-profesional"/>
      <w:bookmarkEnd w:id="2"/>
      <w:r w:rsidRPr="00BC1E5C">
        <w:rPr>
          <w:lang w:val="es-CO"/>
        </w:rPr>
        <w:t>RESUMEN PROFESIONAL</w:t>
      </w:r>
    </w:p>
    <w:p w14:paraId="54B5E494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lang w:val="es-CO"/>
        </w:rPr>
        <w:t>Desarrollador Full Stack con más de 10 años de experiencia en desarrollo de software y automatización. Especializado en tecnologías LowCode y en proceso de transición hacia Python, React, Docker y plataformas Cloud (AWS y GCP) gracias a la Maestría en Ingeniería de Software y proyectos personales. Experiencia comprobada en desarrollo de aplicaciones web, implementación de soluciones de automatización y liderazgo técnico de equipos de desarrollo. Capacidad demostrada para crear aplicaciones de alto rendimiento y optimizar procesos empresariales, logrando mejoras de eficiencia del 25-60% en múltiples proyectos.</w:t>
      </w:r>
    </w:p>
    <w:p w14:paraId="610ED250" w14:textId="77777777" w:rsidR="006E52ED" w:rsidRDefault="00000000">
      <w:r>
        <w:pict w14:anchorId="05622F17">
          <v:rect id="_x0000_i1026" style="width:0;height:1.5pt" o:hralign="center" o:hrstd="t" o:hr="t"/>
        </w:pict>
      </w:r>
    </w:p>
    <w:p w14:paraId="10A72B05" w14:textId="77777777" w:rsidR="006E52ED" w:rsidRPr="00BC1E5C" w:rsidRDefault="00000000">
      <w:pPr>
        <w:pStyle w:val="Ttulo3"/>
        <w:rPr>
          <w:lang w:val="es-CO"/>
        </w:rPr>
      </w:pPr>
      <w:bookmarkStart w:id="4" w:name="experiencia-laboral"/>
      <w:bookmarkEnd w:id="3"/>
      <w:r w:rsidRPr="00BC1E5C">
        <w:rPr>
          <w:lang w:val="es-CO"/>
        </w:rPr>
        <w:t>EXPERIENCIA LABORAL</w:t>
      </w:r>
    </w:p>
    <w:p w14:paraId="782A1E21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b/>
          <w:bCs/>
          <w:lang w:val="es-CO"/>
        </w:rPr>
        <w:t>Accion Point - Toolnology Colombia</w:t>
      </w:r>
      <w:r w:rsidRPr="00BC1E5C">
        <w:rPr>
          <w:lang w:val="es-CO"/>
        </w:rPr>
        <w:t xml:space="preserve"> | Bogotá, Colombia </w:t>
      </w:r>
      <w:r w:rsidRPr="00BC1E5C">
        <w:rPr>
          <w:i/>
          <w:iCs/>
          <w:lang w:val="es-CO"/>
        </w:rPr>
        <w:t>Especialista en LowCode Inteligencia Artificial y Preventa</w:t>
      </w:r>
      <w:r w:rsidRPr="00BC1E5C">
        <w:rPr>
          <w:lang w:val="es-CO"/>
        </w:rPr>
        <w:t xml:space="preserve"> | 2023 - 2025</w:t>
      </w:r>
    </w:p>
    <w:p w14:paraId="02D2C47D" w14:textId="77777777" w:rsidR="006E52ED" w:rsidRPr="00BC1E5C" w:rsidRDefault="00000000">
      <w:pPr>
        <w:pStyle w:val="Compact"/>
        <w:numPr>
          <w:ilvl w:val="0"/>
          <w:numId w:val="3"/>
        </w:numPr>
        <w:rPr>
          <w:lang w:val="es-CO"/>
        </w:rPr>
      </w:pPr>
      <w:r w:rsidRPr="00BC1E5C">
        <w:rPr>
          <w:b/>
          <w:bCs/>
          <w:lang w:val="es-CO"/>
        </w:rPr>
        <w:t>Diseño de Soluciones con IA</w:t>
      </w:r>
      <w:r w:rsidRPr="00BC1E5C">
        <w:rPr>
          <w:lang w:val="es-CO"/>
        </w:rPr>
        <w:t>: Diseñé e implementé soluciones basadas en IA, incluyendo GPT, LLM, RAG, NLP y OCR para automatización de procesos para diversas industrias de Seguros, Marroquinería, logística y transporte, legal</w:t>
      </w:r>
    </w:p>
    <w:p w14:paraId="6AC8A37C" w14:textId="77777777" w:rsidR="006E52ED" w:rsidRPr="00BC1E5C" w:rsidRDefault="00000000">
      <w:pPr>
        <w:pStyle w:val="Compact"/>
        <w:numPr>
          <w:ilvl w:val="0"/>
          <w:numId w:val="3"/>
        </w:numPr>
        <w:rPr>
          <w:lang w:val="es-CO"/>
        </w:rPr>
      </w:pPr>
      <w:r w:rsidRPr="00BC1E5C">
        <w:rPr>
          <w:b/>
          <w:bCs/>
          <w:lang w:val="es-CO"/>
        </w:rPr>
        <w:t>Optimización de Procesos</w:t>
      </w:r>
      <w:r w:rsidRPr="00BC1E5C">
        <w:rPr>
          <w:lang w:val="es-CO"/>
        </w:rPr>
        <w:t xml:space="preserve">: Implementé asistentes de IA que redujeron el tiempo de procesamiento de tareas hasta en un </w:t>
      </w:r>
      <w:r w:rsidRPr="00BC1E5C">
        <w:rPr>
          <w:b/>
          <w:bCs/>
          <w:lang w:val="es-CO"/>
        </w:rPr>
        <w:t>60%</w:t>
      </w:r>
      <w:r w:rsidRPr="00BC1E5C">
        <w:rPr>
          <w:lang w:val="es-CO"/>
        </w:rPr>
        <w:t xml:space="preserve"> mediante automatizaciones e integraciones de diferentes servicios y proveedores</w:t>
      </w:r>
    </w:p>
    <w:p w14:paraId="2E34AF1B" w14:textId="77777777" w:rsidR="006E52ED" w:rsidRPr="00BC1E5C" w:rsidRDefault="00000000">
      <w:pPr>
        <w:pStyle w:val="Compact"/>
        <w:numPr>
          <w:ilvl w:val="0"/>
          <w:numId w:val="3"/>
        </w:numPr>
        <w:rPr>
          <w:lang w:val="es-CO"/>
        </w:rPr>
      </w:pPr>
      <w:r w:rsidRPr="00BC1E5C">
        <w:rPr>
          <w:b/>
          <w:bCs/>
          <w:lang w:val="es-CO"/>
        </w:rPr>
        <w:t>Desarrollo de Chatbots</w:t>
      </w:r>
      <w:r w:rsidRPr="00BC1E5C">
        <w:rPr>
          <w:lang w:val="es-CO"/>
        </w:rPr>
        <w:t>: Creé chatbots conversacionales con GPT, RAG, API Chat, que incrementaron la satisfacción y eficiencia de usuarios en sus tareas</w:t>
      </w:r>
    </w:p>
    <w:p w14:paraId="362E6E4F" w14:textId="77777777" w:rsidR="006E52ED" w:rsidRPr="00BC1E5C" w:rsidRDefault="00000000">
      <w:pPr>
        <w:pStyle w:val="Compact"/>
        <w:numPr>
          <w:ilvl w:val="0"/>
          <w:numId w:val="3"/>
        </w:numPr>
        <w:rPr>
          <w:lang w:val="es-CO"/>
        </w:rPr>
      </w:pPr>
      <w:r w:rsidRPr="00BC1E5C">
        <w:rPr>
          <w:b/>
          <w:bCs/>
          <w:lang w:val="es-CO"/>
        </w:rPr>
        <w:t>Liderazgo Técnico</w:t>
      </w:r>
      <w:r w:rsidRPr="00BC1E5C">
        <w:rPr>
          <w:lang w:val="es-CO"/>
        </w:rPr>
        <w:t>: Lideré capacitaciones y charlas técnicas sobre tecnologías emergentes IA, LowCode, Automatización de Procesos y metodologías de desarrollo ágil y DevOps</w:t>
      </w:r>
    </w:p>
    <w:p w14:paraId="2E4A9BD3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b/>
          <w:bCs/>
          <w:lang w:val="es-CO"/>
        </w:rPr>
        <w:t>Accion Point</w:t>
      </w:r>
      <w:r w:rsidRPr="00BC1E5C">
        <w:rPr>
          <w:lang w:val="es-CO"/>
        </w:rPr>
        <w:t xml:space="preserve"> | Bogotá, Colombia </w:t>
      </w:r>
      <w:r w:rsidRPr="00BC1E5C">
        <w:rPr>
          <w:i/>
          <w:iCs/>
          <w:lang w:val="es-CO"/>
        </w:rPr>
        <w:t>Desarrollador Senior - Líder Técnico en Desarrollo de Software LowCode</w:t>
      </w:r>
      <w:r w:rsidRPr="00BC1E5C">
        <w:rPr>
          <w:lang w:val="es-CO"/>
        </w:rPr>
        <w:t xml:space="preserve"> | 2017 - 2023</w:t>
      </w:r>
    </w:p>
    <w:p w14:paraId="7F48C04B" w14:textId="77777777" w:rsidR="006E52ED" w:rsidRPr="00BC1E5C" w:rsidRDefault="00000000">
      <w:pPr>
        <w:numPr>
          <w:ilvl w:val="0"/>
          <w:numId w:val="4"/>
        </w:numPr>
        <w:rPr>
          <w:lang w:val="es-CO"/>
        </w:rPr>
      </w:pPr>
      <w:r w:rsidRPr="00BC1E5C">
        <w:rPr>
          <w:b/>
          <w:bCs/>
          <w:lang w:val="es-CO"/>
        </w:rPr>
        <w:lastRenderedPageBreak/>
        <w:t>Sistema IDP - Single Sign-On</w:t>
      </w:r>
      <w:r w:rsidRPr="00BC1E5C">
        <w:rPr>
          <w:lang w:val="es-CO"/>
        </w:rPr>
        <w:t>: Lideré y desarrollé, junto a un equipo de siete personas (desarrolladores, testers, PM y Tech Lead), la aplicación IDP, integrando el Directorio Activo, el CRM y otras aplicaciones de terceros mediante un bus de orquestación de APIs, garantizando el inicio de sesión único (SSO) entre las aplicaciones misionales de la organización financiera Público/privada con presencia a nivel nacional</w:t>
      </w:r>
    </w:p>
    <w:p w14:paraId="25060ADD" w14:textId="77777777" w:rsidR="006E52ED" w:rsidRPr="00BC1E5C" w:rsidRDefault="00000000">
      <w:pPr>
        <w:numPr>
          <w:ilvl w:val="0"/>
          <w:numId w:val="4"/>
        </w:numPr>
        <w:rPr>
          <w:lang w:val="es-CO"/>
        </w:rPr>
      </w:pPr>
      <w:r w:rsidRPr="00BC1E5C">
        <w:rPr>
          <w:b/>
          <w:bCs/>
          <w:lang w:val="es-CO"/>
        </w:rPr>
        <w:t>Migración de Core de Industria Gráfica</w:t>
      </w:r>
      <w:r w:rsidRPr="00BC1E5C">
        <w:rPr>
          <w:lang w:val="es-CO"/>
        </w:rPr>
        <w:t>: Lideré y desarrollé junto a un equipo de diez personas la migración y evolución de 2 aplicaciones del core de industria gráfica y proveedores de suministros, integrando servicios de transporte y logística al sistema de bodega, inventario y despacho de pedidos</w:t>
      </w:r>
    </w:p>
    <w:p w14:paraId="73DB7F72" w14:textId="77777777" w:rsidR="006E52ED" w:rsidRPr="00BC1E5C" w:rsidRDefault="00000000">
      <w:pPr>
        <w:numPr>
          <w:ilvl w:val="0"/>
          <w:numId w:val="4"/>
        </w:numPr>
        <w:rPr>
          <w:lang w:val="es-CO"/>
        </w:rPr>
      </w:pPr>
      <w:r w:rsidRPr="00BC1E5C">
        <w:rPr>
          <w:b/>
          <w:bCs/>
          <w:lang w:val="es-CO"/>
        </w:rPr>
        <w:t>Aplicación de Gestión de Presupuestos</w:t>
      </w:r>
      <w:r w:rsidRPr="00BC1E5C">
        <w:rPr>
          <w:lang w:val="es-CO"/>
        </w:rPr>
        <w:t>: Creé aplicación web para gestión de presupuestos anuales para entidad de las fuerzas armadas, integrando el CRM a la aplicación con arquitectura MVC, C#, SQL Server</w:t>
      </w:r>
    </w:p>
    <w:p w14:paraId="46B53D56" w14:textId="77777777" w:rsidR="006E52ED" w:rsidRPr="00BC1E5C" w:rsidRDefault="00000000">
      <w:pPr>
        <w:numPr>
          <w:ilvl w:val="0"/>
          <w:numId w:val="4"/>
        </w:numPr>
        <w:rPr>
          <w:lang w:val="es-CO"/>
        </w:rPr>
      </w:pPr>
      <w:r w:rsidRPr="00BC1E5C">
        <w:rPr>
          <w:b/>
          <w:bCs/>
          <w:lang w:val="es-CO"/>
        </w:rPr>
        <w:t>Sistema de Validación Financiera</w:t>
      </w:r>
      <w:r w:rsidRPr="00BC1E5C">
        <w:rPr>
          <w:lang w:val="es-CO"/>
        </w:rPr>
        <w:t>: Implementé validación de listas negras, generación de reportes y procesos de integración y validación para transacciones con tarjeta débito en sector financiero utilizando core bancario Bantotal con tecnología LowCode Oracle y Java</w:t>
      </w:r>
    </w:p>
    <w:p w14:paraId="31FEEF13" w14:textId="77777777" w:rsidR="006E52ED" w:rsidRPr="00BC1E5C" w:rsidRDefault="00000000">
      <w:pPr>
        <w:numPr>
          <w:ilvl w:val="0"/>
          <w:numId w:val="4"/>
        </w:numPr>
        <w:rPr>
          <w:lang w:val="es-CO"/>
        </w:rPr>
      </w:pPr>
      <w:r w:rsidRPr="00BC1E5C">
        <w:rPr>
          <w:b/>
          <w:bCs/>
          <w:lang w:val="es-CO"/>
        </w:rPr>
        <w:t>Optimización de Procesos BPM</w:t>
      </w:r>
      <w:r w:rsidRPr="00BC1E5C">
        <w:rPr>
          <w:lang w:val="es-CO"/>
        </w:rPr>
        <w:t>: Optimicé procesos de auditoría y ejecución de scripts para empresa de retail a distintos motores de bases de datos mediante solución BPM, reduciendo tiempos de respuesta y gestión operacional en 35%</w:t>
      </w:r>
    </w:p>
    <w:p w14:paraId="1C2675C9" w14:textId="77777777" w:rsidR="006E52ED" w:rsidRPr="00BC1E5C" w:rsidRDefault="00000000">
      <w:pPr>
        <w:numPr>
          <w:ilvl w:val="0"/>
          <w:numId w:val="4"/>
        </w:numPr>
        <w:rPr>
          <w:lang w:val="es-CO"/>
        </w:rPr>
      </w:pPr>
      <w:r w:rsidRPr="00BC1E5C">
        <w:rPr>
          <w:b/>
          <w:bCs/>
          <w:lang w:val="es-CO"/>
        </w:rPr>
        <w:t>Aplicación Web y Mobile para Entidad Financiera</w:t>
      </w:r>
      <w:r w:rsidRPr="00BC1E5C">
        <w:rPr>
          <w:lang w:val="es-CO"/>
        </w:rPr>
        <w:t>: Mantuve y evolucioné aplicación Web y Mobile (iOS Android) para entidad mixta financiera y de seguros, integrando Core SAP mediante servicios SOAP y CRM mediante servicios REST, permitiendo consultas de cupos y seguros de créditos para entidades financieras</w:t>
      </w:r>
    </w:p>
    <w:p w14:paraId="0A81573F" w14:textId="77777777" w:rsidR="006E52ED" w:rsidRPr="00BC1E5C" w:rsidRDefault="00000000">
      <w:pPr>
        <w:numPr>
          <w:ilvl w:val="0"/>
          <w:numId w:val="4"/>
        </w:numPr>
        <w:rPr>
          <w:lang w:val="es-CO"/>
        </w:rPr>
      </w:pPr>
      <w:r w:rsidRPr="00BC1E5C">
        <w:rPr>
          <w:b/>
          <w:bCs/>
          <w:lang w:val="es-CO"/>
        </w:rPr>
        <w:t>Sistema de Gestión Catastral</w:t>
      </w:r>
      <w:r w:rsidRPr="00BC1E5C">
        <w:rPr>
          <w:lang w:val="es-CO"/>
        </w:rPr>
        <w:t>: Participé en el desarrollo y refactorización del sistema de gestión catastral para Catastro de Salta Argentina, implementando gestión de pases para procesos catastrales con identificación única de inmuebles y la integración con pasarela de pagos de Mercado Pago</w:t>
      </w:r>
    </w:p>
    <w:p w14:paraId="1EFCBA58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b/>
          <w:bCs/>
          <w:lang w:val="es-CO"/>
        </w:rPr>
        <w:t>Greenggers</w:t>
      </w:r>
      <w:r w:rsidRPr="00BC1E5C">
        <w:rPr>
          <w:lang w:val="es-CO"/>
        </w:rPr>
        <w:t xml:space="preserve"> | Bogotá, Colombia </w:t>
      </w:r>
      <w:r w:rsidRPr="00BC1E5C">
        <w:rPr>
          <w:i/>
          <w:iCs/>
          <w:lang w:val="es-CO"/>
        </w:rPr>
        <w:t>Ingeniero Analista de Software GX LowCode</w:t>
      </w:r>
      <w:r w:rsidRPr="00BC1E5C">
        <w:rPr>
          <w:lang w:val="es-CO"/>
        </w:rPr>
        <w:t xml:space="preserve"> | 2016 - 2017</w:t>
      </w:r>
    </w:p>
    <w:p w14:paraId="60858D1F" w14:textId="77777777" w:rsidR="006E52ED" w:rsidRPr="00BC1E5C" w:rsidRDefault="00000000">
      <w:pPr>
        <w:numPr>
          <w:ilvl w:val="0"/>
          <w:numId w:val="5"/>
        </w:numPr>
        <w:rPr>
          <w:lang w:val="es-CO"/>
        </w:rPr>
      </w:pPr>
      <w:r w:rsidRPr="00BC1E5C">
        <w:rPr>
          <w:b/>
          <w:bCs/>
          <w:lang w:val="es-CO"/>
        </w:rPr>
        <w:t>Producto “Do” para Gestión de Comunidades</w:t>
      </w:r>
      <w:r w:rsidRPr="00BC1E5C">
        <w:rPr>
          <w:lang w:val="es-CO"/>
        </w:rPr>
        <w:t>: Participé en el Desarrollo del producto “Do” para gestión de comunidades utilizando GeneXus LowCode en entornos .NET, como parte de un equipo de 5 desarrolladores</w:t>
      </w:r>
    </w:p>
    <w:p w14:paraId="7E83BF37" w14:textId="77777777" w:rsidR="006E52ED" w:rsidRPr="00BC1E5C" w:rsidRDefault="00000000">
      <w:pPr>
        <w:numPr>
          <w:ilvl w:val="0"/>
          <w:numId w:val="5"/>
        </w:numPr>
        <w:rPr>
          <w:lang w:val="es-CO"/>
        </w:rPr>
      </w:pPr>
      <w:r w:rsidRPr="00BC1E5C">
        <w:rPr>
          <w:b/>
          <w:bCs/>
          <w:lang w:val="es-CO"/>
        </w:rPr>
        <w:t>Arquitectura MVC con Servicios REST</w:t>
      </w:r>
      <w:r w:rsidRPr="00BC1E5C">
        <w:rPr>
          <w:lang w:val="es-CO"/>
        </w:rPr>
        <w:t>: Implementé arquitectura MVC con servicios REST para la comunicación entre módulos, utilizando SQL Server y C# .NET</w:t>
      </w:r>
    </w:p>
    <w:p w14:paraId="1F4BA2D5" w14:textId="77777777" w:rsidR="006E52ED" w:rsidRPr="00BC1E5C" w:rsidRDefault="00000000">
      <w:pPr>
        <w:numPr>
          <w:ilvl w:val="0"/>
          <w:numId w:val="5"/>
        </w:numPr>
        <w:rPr>
          <w:lang w:val="es-CO"/>
        </w:rPr>
      </w:pPr>
      <w:r w:rsidRPr="00BC1E5C">
        <w:rPr>
          <w:b/>
          <w:bCs/>
          <w:lang w:val="es-CO"/>
        </w:rPr>
        <w:lastRenderedPageBreak/>
        <w:t>Desarrollo de Servicios Móviles</w:t>
      </w:r>
      <w:r w:rsidRPr="00BC1E5C">
        <w:rPr>
          <w:lang w:val="es-CO"/>
        </w:rPr>
        <w:t>: Desarrollé la capa de servicios móviles y módulos de gestión de inventarios para medicamentos en clínicas veterinarias</w:t>
      </w:r>
    </w:p>
    <w:p w14:paraId="33B296FA" w14:textId="77777777" w:rsidR="006E52ED" w:rsidRPr="00BC1E5C" w:rsidRDefault="00000000">
      <w:pPr>
        <w:numPr>
          <w:ilvl w:val="0"/>
          <w:numId w:val="5"/>
        </w:numPr>
        <w:rPr>
          <w:lang w:val="es-CO"/>
        </w:rPr>
      </w:pPr>
      <w:r w:rsidRPr="00BC1E5C">
        <w:rPr>
          <w:b/>
          <w:bCs/>
          <w:lang w:val="es-CO"/>
        </w:rPr>
        <w:t>Integración de APIs Externas</w:t>
      </w:r>
      <w:r w:rsidRPr="00BC1E5C">
        <w:rPr>
          <w:lang w:val="es-CO"/>
        </w:rPr>
        <w:t>: Integré APIs externas como Google Maps, envío de SMS y correo electrónico para funcionalidades de localización y comunicación</w:t>
      </w:r>
    </w:p>
    <w:p w14:paraId="6556C73D" w14:textId="77777777" w:rsidR="006E52ED" w:rsidRPr="00BC1E5C" w:rsidRDefault="00000000">
      <w:pPr>
        <w:numPr>
          <w:ilvl w:val="0"/>
          <w:numId w:val="5"/>
        </w:numPr>
        <w:rPr>
          <w:lang w:val="es-CO"/>
        </w:rPr>
      </w:pPr>
      <w:r w:rsidRPr="00BC1E5C">
        <w:rPr>
          <w:b/>
          <w:bCs/>
          <w:lang w:val="es-CO"/>
        </w:rPr>
        <w:t>Aplicación MVP de Gestión Médica</w:t>
      </w:r>
      <w:r w:rsidRPr="00BC1E5C">
        <w:rPr>
          <w:lang w:val="es-CO"/>
        </w:rPr>
        <w:t>: Desarrollé completamente desde cero una aplicación (MVP) para gestión de médicos y rutas médicas, conectando médicos y pacientes</w:t>
      </w:r>
    </w:p>
    <w:p w14:paraId="4D2667DF" w14:textId="77777777" w:rsidR="006E52ED" w:rsidRPr="00BC1E5C" w:rsidRDefault="00000000">
      <w:pPr>
        <w:numPr>
          <w:ilvl w:val="0"/>
          <w:numId w:val="5"/>
        </w:numPr>
        <w:rPr>
          <w:lang w:val="es-CO"/>
        </w:rPr>
      </w:pPr>
      <w:r w:rsidRPr="00BC1E5C">
        <w:rPr>
          <w:b/>
          <w:bCs/>
          <w:lang w:val="es-CO"/>
        </w:rPr>
        <w:t>Despliegue Cloud</w:t>
      </w:r>
      <w:r w:rsidRPr="00BC1E5C">
        <w:rPr>
          <w:lang w:val="es-CO"/>
        </w:rPr>
        <w:t>: Participé en el despliegue exitoso de los productos en ambientes de producción cloud EC2 y RDS, logrando implementación en clínicas a nivel nacional</w:t>
      </w:r>
    </w:p>
    <w:p w14:paraId="556BA163" w14:textId="77777777" w:rsidR="006E52ED" w:rsidRDefault="00000000">
      <w:r>
        <w:pict w14:anchorId="22B530E4">
          <v:rect id="_x0000_i1027" style="width:0;height:1.5pt" o:hralign="center" o:hrstd="t" o:hr="t"/>
        </w:pict>
      </w:r>
    </w:p>
    <w:p w14:paraId="1D1B48D4" w14:textId="77777777" w:rsidR="006E52ED" w:rsidRPr="00BC1E5C" w:rsidRDefault="00000000">
      <w:pPr>
        <w:pStyle w:val="Ttulo3"/>
        <w:rPr>
          <w:lang w:val="es-CO"/>
        </w:rPr>
      </w:pPr>
      <w:bookmarkStart w:id="5" w:name="educación"/>
      <w:bookmarkEnd w:id="4"/>
      <w:r w:rsidRPr="00BC1E5C">
        <w:rPr>
          <w:lang w:val="es-CO"/>
        </w:rPr>
        <w:t>EDUCACIÓN</w:t>
      </w:r>
    </w:p>
    <w:p w14:paraId="3AC5BC24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b/>
          <w:bCs/>
          <w:lang w:val="es-CO"/>
        </w:rPr>
        <w:t>Universidad de los Andes</w:t>
      </w:r>
      <w:r w:rsidRPr="00BC1E5C">
        <w:rPr>
          <w:lang w:val="es-CO"/>
        </w:rPr>
        <w:t xml:space="preserve"> | Bogotá, Colombia </w:t>
      </w:r>
      <w:r w:rsidRPr="00BC1E5C">
        <w:rPr>
          <w:i/>
          <w:iCs/>
          <w:lang w:val="es-CO"/>
        </w:rPr>
        <w:t>Maestría en Ingeniería de Software MISO</w:t>
      </w:r>
      <w:r w:rsidRPr="00BC1E5C">
        <w:rPr>
          <w:lang w:val="es-CO"/>
        </w:rPr>
        <w:t xml:space="preserve"> | 2023 - 2025 (Último Semestre)</w:t>
      </w:r>
    </w:p>
    <w:p w14:paraId="4ECF83B9" w14:textId="77777777" w:rsidR="006E52ED" w:rsidRPr="00BC1E5C" w:rsidRDefault="00000000">
      <w:pPr>
        <w:pStyle w:val="Compact"/>
        <w:numPr>
          <w:ilvl w:val="0"/>
          <w:numId w:val="6"/>
        </w:numPr>
        <w:rPr>
          <w:lang w:val="es-CO"/>
        </w:rPr>
      </w:pPr>
      <w:r w:rsidRPr="00BC1E5C">
        <w:rPr>
          <w:lang w:val="es-CO"/>
        </w:rPr>
        <w:t>Cursos destacados: Desarrollo Full Stack, Arquitectura de Software, Cloud Computing (AWS/GCP), DevOps, Testing Automatizado.</w:t>
      </w:r>
    </w:p>
    <w:p w14:paraId="09FD3776" w14:textId="77777777" w:rsidR="006E52ED" w:rsidRPr="00BC1E5C" w:rsidRDefault="00000000">
      <w:pPr>
        <w:pStyle w:val="Compact"/>
        <w:numPr>
          <w:ilvl w:val="0"/>
          <w:numId w:val="6"/>
        </w:numPr>
        <w:rPr>
          <w:lang w:val="es-CO"/>
        </w:rPr>
      </w:pPr>
      <w:r w:rsidRPr="00BC1E5C">
        <w:rPr>
          <w:b/>
          <w:bCs/>
          <w:lang w:val="es-CO"/>
        </w:rPr>
        <w:t>Proyectos de transición tecnológica</w:t>
      </w:r>
      <w:r w:rsidRPr="00BC1E5C">
        <w:rPr>
          <w:lang w:val="es-CO"/>
        </w:rPr>
        <w:t>: Desarrollo de aplicaciones con React, Node.js, Python y Docker como parte del currículo académico</w:t>
      </w:r>
    </w:p>
    <w:p w14:paraId="524568E2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b/>
          <w:bCs/>
          <w:lang w:val="es-CO"/>
        </w:rPr>
        <w:t>Universidad Santo Tomás de Aquino</w:t>
      </w:r>
      <w:r w:rsidRPr="00BC1E5C">
        <w:rPr>
          <w:lang w:val="es-CO"/>
        </w:rPr>
        <w:t xml:space="preserve"> | Bogotá, Colombia </w:t>
      </w:r>
      <w:r w:rsidRPr="00BC1E5C">
        <w:rPr>
          <w:i/>
          <w:iCs/>
          <w:lang w:val="es-CO"/>
        </w:rPr>
        <w:t>Ingeniería Electrónica</w:t>
      </w:r>
      <w:r w:rsidRPr="00BC1E5C">
        <w:rPr>
          <w:lang w:val="es-CO"/>
        </w:rPr>
        <w:t xml:space="preserve"> | 2005 - 2010</w:t>
      </w:r>
    </w:p>
    <w:p w14:paraId="4BD576B9" w14:textId="77777777" w:rsidR="006E52ED" w:rsidRDefault="00000000">
      <w:r>
        <w:pict w14:anchorId="1C2162C3">
          <v:rect id="_x0000_i1028" style="width:0;height:1.5pt" o:hralign="center" o:hrstd="t" o:hr="t"/>
        </w:pict>
      </w:r>
    </w:p>
    <w:p w14:paraId="57388221" w14:textId="77777777" w:rsidR="006E52ED" w:rsidRDefault="00000000">
      <w:pPr>
        <w:pStyle w:val="Ttulo3"/>
      </w:pPr>
      <w:bookmarkStart w:id="6" w:name="certificaciones"/>
      <w:bookmarkEnd w:id="5"/>
      <w:r>
        <w:t>CERTIFICACIONES</w:t>
      </w:r>
    </w:p>
    <w:p w14:paraId="2DE50D8C" w14:textId="77777777" w:rsidR="006E52E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WS Solutions Architect</w:t>
      </w:r>
      <w:r>
        <w:t xml:space="preserve"> - Associate (En progreso)</w:t>
      </w:r>
    </w:p>
    <w:p w14:paraId="47457A5E" w14:textId="77777777" w:rsidR="006E52E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CRUM Fundamentals</w:t>
      </w:r>
      <w:r>
        <w:t xml:space="preserve"> (SFC)</w:t>
      </w:r>
    </w:p>
    <w:p w14:paraId="4F743F11" w14:textId="77777777" w:rsidR="006E52E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GeneXus Workflow BPM</w:t>
      </w:r>
      <w:r>
        <w:t xml:space="preserve"> - Certificado</w:t>
      </w:r>
    </w:p>
    <w:p w14:paraId="39A43DA0" w14:textId="77777777" w:rsidR="006E52E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ocker</w:t>
      </w:r>
      <w:r>
        <w:t xml:space="preserve"> - Guía Práctica para Desarrolladores</w:t>
      </w:r>
    </w:p>
    <w:p w14:paraId="6CDD03C8" w14:textId="77777777" w:rsidR="006E52E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irtable</w:t>
      </w:r>
      <w:r>
        <w:t xml:space="preserve"> - Bases de Datos NoCode</w:t>
      </w:r>
    </w:p>
    <w:p w14:paraId="75E6F5A1" w14:textId="77777777" w:rsidR="006E52E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atam Architecture Day 2025</w:t>
      </w:r>
      <w:r>
        <w:t xml:space="preserve"> - Badge</w:t>
      </w:r>
    </w:p>
    <w:p w14:paraId="386A29EF" w14:textId="77777777" w:rsidR="006E52ED" w:rsidRDefault="00000000">
      <w:r>
        <w:pict w14:anchorId="47D694B4">
          <v:rect id="_x0000_i1029" style="width:0;height:1.5pt" o:hralign="center" o:hrstd="t" o:hr="t"/>
        </w:pict>
      </w:r>
    </w:p>
    <w:p w14:paraId="5BD786D2" w14:textId="77777777" w:rsidR="006E52ED" w:rsidRPr="00BC1E5C" w:rsidRDefault="00000000">
      <w:pPr>
        <w:pStyle w:val="Ttulo3"/>
        <w:rPr>
          <w:lang w:val="es-CO"/>
        </w:rPr>
      </w:pPr>
      <w:bookmarkStart w:id="7" w:name="competencias-técnicas"/>
      <w:bookmarkEnd w:id="6"/>
      <w:r w:rsidRPr="00BC1E5C">
        <w:rPr>
          <w:lang w:val="es-CO"/>
        </w:rPr>
        <w:t>COMPETENCIAS TÉCNICAS</w:t>
      </w:r>
    </w:p>
    <w:p w14:paraId="765C0DB0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b/>
          <w:bCs/>
          <w:lang w:val="es-CO"/>
        </w:rPr>
        <w:t>Tecnologías con Experiencia Profesional</w:t>
      </w:r>
    </w:p>
    <w:p w14:paraId="44860C41" w14:textId="77777777" w:rsidR="006E52ED" w:rsidRPr="00BC1E5C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BC1E5C">
        <w:rPr>
          <w:b/>
          <w:bCs/>
          <w:lang w:val="es-CO"/>
        </w:rPr>
        <w:t>Low-Code</w:t>
      </w:r>
      <w:r w:rsidRPr="00BC1E5C">
        <w:rPr>
          <w:lang w:val="es-CO"/>
        </w:rPr>
        <w:t>: GeneXus (Versiones GX 8.0 a 18), compilando aplicaciones en Java, C# .NET, NetCore, BPM Suite, GXTest</w:t>
      </w:r>
    </w:p>
    <w:p w14:paraId="6590E211" w14:textId="0A5DD413" w:rsidR="006E52E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Backend</w:t>
      </w:r>
      <w:r>
        <w:t xml:space="preserve">: </w:t>
      </w:r>
      <w:r w:rsidR="00BC1E5C">
        <w:t>Python</w:t>
      </w:r>
      <w:r>
        <w:t>, SQL Server, Oracle, MySQL</w:t>
      </w:r>
    </w:p>
    <w:p w14:paraId="023D98D2" w14:textId="12F6CA4F" w:rsidR="006E52E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rontend</w:t>
      </w:r>
      <w:r>
        <w:t>: HTML, CSS, JavaScript</w:t>
      </w:r>
      <w:r w:rsidR="00BC1E5C">
        <w:t>.</w:t>
      </w:r>
    </w:p>
    <w:p w14:paraId="101C6052" w14:textId="77777777" w:rsidR="006E52ED" w:rsidRPr="00BC1E5C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BC1E5C">
        <w:rPr>
          <w:b/>
          <w:bCs/>
          <w:lang w:val="es-CO"/>
        </w:rPr>
        <w:lastRenderedPageBreak/>
        <w:t>Integración</w:t>
      </w:r>
      <w:r w:rsidRPr="00BC1E5C">
        <w:rPr>
          <w:lang w:val="es-CO"/>
        </w:rPr>
        <w:t>: SOAP, REST, APIs externas</w:t>
      </w:r>
    </w:p>
    <w:p w14:paraId="2BA7EDD4" w14:textId="77777777" w:rsidR="006E52ED" w:rsidRPr="00BC1E5C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BC1E5C">
        <w:rPr>
          <w:b/>
          <w:bCs/>
          <w:lang w:val="es-CO"/>
        </w:rPr>
        <w:t>Cloud</w:t>
      </w:r>
      <w:r w:rsidRPr="00BC1E5C">
        <w:rPr>
          <w:lang w:val="es-CO"/>
        </w:rPr>
        <w:t>: AWS EC2, RDS (despliegue básico)</w:t>
      </w:r>
    </w:p>
    <w:p w14:paraId="645BA5CC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b/>
          <w:bCs/>
          <w:lang w:val="es-CO"/>
        </w:rPr>
        <w:t>Tecnologías en Proceso de Aprendizaje (Maestría y Proyectos Personales)</w:t>
      </w:r>
    </w:p>
    <w:p w14:paraId="2AF45D66" w14:textId="77777777" w:rsidR="006E52E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rontend Moderno</w:t>
      </w:r>
      <w:r>
        <w:t>: React, Angular, TypeScript</w:t>
      </w:r>
    </w:p>
    <w:p w14:paraId="7BAFE72B" w14:textId="77777777" w:rsidR="006E52E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ackend Moderno</w:t>
      </w:r>
      <w:r>
        <w:t>: Python (Flask, FastAPI)</w:t>
      </w:r>
    </w:p>
    <w:p w14:paraId="26446A03" w14:textId="77777777" w:rsidR="006E52E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loud &amp; DevOps</w:t>
      </w:r>
      <w:r>
        <w:t>: AWS (EC2, RDS, S3, Lambda, API Gateway), Google Cloud Platform (GCP), Docker, Kubernetes</w:t>
      </w:r>
    </w:p>
    <w:p w14:paraId="29A3C5A4" w14:textId="77777777" w:rsidR="006E52ED" w:rsidRPr="00BC1E5C" w:rsidRDefault="00000000">
      <w:pPr>
        <w:pStyle w:val="Compact"/>
        <w:numPr>
          <w:ilvl w:val="0"/>
          <w:numId w:val="9"/>
        </w:numPr>
        <w:rPr>
          <w:lang w:val="es-CO"/>
        </w:rPr>
      </w:pPr>
      <w:r w:rsidRPr="00BC1E5C">
        <w:rPr>
          <w:b/>
          <w:bCs/>
          <w:lang w:val="es-CO"/>
        </w:rPr>
        <w:t>Bases de Datos</w:t>
      </w:r>
      <w:r w:rsidRPr="00BC1E5C">
        <w:rPr>
          <w:lang w:val="es-CO"/>
        </w:rPr>
        <w:t>: PostgreSQL, MongoDB, DynamoDB, Redis</w:t>
      </w:r>
    </w:p>
    <w:p w14:paraId="0AE1E22C" w14:textId="77777777" w:rsidR="006E52E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PIs</w:t>
      </w:r>
      <w:r>
        <w:t>: REST, GraphQL, WebSockets, Microservicios</w:t>
      </w:r>
    </w:p>
    <w:p w14:paraId="16AE714D" w14:textId="77777777" w:rsidR="006E52E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sting</w:t>
      </w:r>
      <w:r>
        <w:t>: Jest, Pytest, Selenium, Cypress (automatización E2E)</w:t>
      </w:r>
    </w:p>
    <w:p w14:paraId="3D3D5D1B" w14:textId="77777777" w:rsidR="006E52ED" w:rsidRDefault="00000000">
      <w:pPr>
        <w:pStyle w:val="FirstParagraph"/>
      </w:pPr>
      <w:r>
        <w:rPr>
          <w:b/>
          <w:bCs/>
        </w:rPr>
        <w:t>Containerización &amp; Orquestación (En Aprendizaje)</w:t>
      </w:r>
    </w:p>
    <w:p w14:paraId="7629AF3E" w14:textId="77777777" w:rsidR="006E52E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ker</w:t>
      </w:r>
      <w:r>
        <w:t>: Containerización, Docker Compose, Multi-stage builds</w:t>
      </w:r>
    </w:p>
    <w:p w14:paraId="3834E6F1" w14:textId="77777777" w:rsidR="006E52E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Kubernetes</w:t>
      </w:r>
      <w:r>
        <w:t>: Orquestación, Helm, Ingress, Services</w:t>
      </w:r>
    </w:p>
    <w:p w14:paraId="608C8A7C" w14:textId="77777777" w:rsidR="006E52E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I/CD</w:t>
      </w:r>
      <w:r>
        <w:t>: Jenkins, GitHub Actions, GitLab CI</w:t>
      </w:r>
    </w:p>
    <w:p w14:paraId="0AA99636" w14:textId="77777777" w:rsidR="006E52ED" w:rsidRDefault="00000000">
      <w:pPr>
        <w:pStyle w:val="FirstParagraph"/>
      </w:pPr>
      <w:r>
        <w:rPr>
          <w:b/>
          <w:bCs/>
        </w:rPr>
        <w:t>Testing &amp; Aseguramiento de Calidad</w:t>
      </w:r>
    </w:p>
    <w:p w14:paraId="26F43CF5" w14:textId="77777777" w:rsidR="006E52ED" w:rsidRPr="00BC1E5C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BC1E5C">
        <w:rPr>
          <w:b/>
          <w:bCs/>
          <w:lang w:val="es-CO"/>
        </w:rPr>
        <w:t>Testing Frontend</w:t>
      </w:r>
      <w:r w:rsidRPr="00BC1E5C">
        <w:rPr>
          <w:lang w:val="es-CO"/>
        </w:rPr>
        <w:t>: Cypress (automatización E2E), Jest (pruebas unitarias), Selenium (automatización de navegadores)</w:t>
      </w:r>
    </w:p>
    <w:p w14:paraId="02D34458" w14:textId="77777777" w:rsidR="006E52E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esting Backend</w:t>
      </w:r>
      <w:r>
        <w:t>: Postman (testing de APIs), JMeter (pruebas de rendimiento), Pytest</w:t>
      </w:r>
    </w:p>
    <w:p w14:paraId="7DF1A66D" w14:textId="77777777" w:rsidR="006E52ED" w:rsidRPr="00BC1E5C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BC1E5C">
        <w:rPr>
          <w:b/>
          <w:bCs/>
          <w:lang w:val="es-CO"/>
        </w:rPr>
        <w:t>Prácticas de Calidad</w:t>
      </w:r>
      <w:r w:rsidRPr="00BC1E5C">
        <w:rPr>
          <w:lang w:val="es-CO"/>
        </w:rPr>
        <w:t>: TDD, BDD, pipelines de testing automatizado</w:t>
      </w:r>
    </w:p>
    <w:p w14:paraId="3A8AA839" w14:textId="77777777" w:rsidR="006E52ED" w:rsidRDefault="00000000">
      <w:pPr>
        <w:pStyle w:val="FirstParagraph"/>
      </w:pPr>
      <w:r>
        <w:rPr>
          <w:b/>
          <w:bCs/>
        </w:rPr>
        <w:t>Metodologías &amp; Prácticas</w:t>
      </w:r>
    </w:p>
    <w:p w14:paraId="74647097" w14:textId="77777777" w:rsidR="006E52ED" w:rsidRPr="00BC1E5C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C1E5C">
        <w:rPr>
          <w:b/>
          <w:bCs/>
          <w:lang w:val="es-CO"/>
        </w:rPr>
        <w:t>Metodologías Ágiles</w:t>
      </w:r>
      <w:r w:rsidRPr="00BC1E5C">
        <w:rPr>
          <w:lang w:val="es-CO"/>
        </w:rPr>
        <w:t>: DevOps, Agile, SCRUM, TDD, BDD</w:t>
      </w:r>
    </w:p>
    <w:p w14:paraId="4C40418C" w14:textId="77777777" w:rsidR="006E52ED" w:rsidRPr="00BC1E5C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C1E5C">
        <w:rPr>
          <w:b/>
          <w:bCs/>
          <w:lang w:val="es-CO"/>
        </w:rPr>
        <w:t>Gestión de Proyectos</w:t>
      </w:r>
      <w:r w:rsidRPr="00BC1E5C">
        <w:rPr>
          <w:lang w:val="es-CO"/>
        </w:rPr>
        <w:t>: Liderazgo de equipos, definición de roadmaps, control de calidad, planificación de sprints</w:t>
      </w:r>
    </w:p>
    <w:p w14:paraId="581F78E4" w14:textId="77777777" w:rsidR="006E52ED" w:rsidRPr="00BC1E5C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C1E5C">
        <w:rPr>
          <w:b/>
          <w:bCs/>
          <w:lang w:val="es-CO"/>
        </w:rPr>
        <w:t>Herramientas de Gestión</w:t>
      </w:r>
      <w:r w:rsidRPr="00BC1E5C">
        <w:rPr>
          <w:lang w:val="es-CO"/>
        </w:rPr>
        <w:t>: Jira (seguimiento de tareas, gestión de sprints), tableros Kanban, Microsoft Project</w:t>
      </w:r>
    </w:p>
    <w:p w14:paraId="4A6DA549" w14:textId="77777777" w:rsidR="006E52ED" w:rsidRPr="00BC1E5C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C1E5C">
        <w:rPr>
          <w:b/>
          <w:bCs/>
          <w:lang w:val="es-CO"/>
        </w:rPr>
        <w:t>Herramientas de Colaboración</w:t>
      </w:r>
      <w:r w:rsidRPr="00BC1E5C">
        <w:rPr>
          <w:lang w:val="es-CO"/>
        </w:rPr>
        <w:t>: Suite Microsoft Office (Word, Excel, PowerPoint), Miro (lluvia de ideas, talleres), Figma (colaboración en diseño)</w:t>
      </w:r>
    </w:p>
    <w:p w14:paraId="6B6AAEEB" w14:textId="77777777" w:rsidR="006E52ED" w:rsidRPr="00BC1E5C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C1E5C">
        <w:rPr>
          <w:b/>
          <w:bCs/>
          <w:lang w:val="es-CO"/>
        </w:rPr>
        <w:t>Documentación</w:t>
      </w:r>
      <w:r w:rsidRPr="00BC1E5C">
        <w:rPr>
          <w:lang w:val="es-CO"/>
        </w:rPr>
        <w:t>: GitHub Projects (seguimiento de proyectos), GitHub Wiki (documentación técnica)</w:t>
      </w:r>
    </w:p>
    <w:p w14:paraId="76C55F8F" w14:textId="77777777" w:rsidR="006E52ED" w:rsidRDefault="00000000">
      <w:pPr>
        <w:pStyle w:val="FirstParagraph"/>
      </w:pPr>
      <w:r>
        <w:rPr>
          <w:b/>
          <w:bCs/>
        </w:rPr>
        <w:t>Inteligencia Artificial</w:t>
      </w:r>
    </w:p>
    <w:p w14:paraId="0CEFEA43" w14:textId="77777777" w:rsidR="006E52ED" w:rsidRPr="00BC1E5C" w:rsidRDefault="00000000">
      <w:pPr>
        <w:pStyle w:val="Compact"/>
        <w:numPr>
          <w:ilvl w:val="0"/>
          <w:numId w:val="13"/>
        </w:numPr>
        <w:rPr>
          <w:lang w:val="es-CO"/>
        </w:rPr>
      </w:pPr>
      <w:r w:rsidRPr="00BC1E5C">
        <w:rPr>
          <w:lang w:val="es-CO"/>
        </w:rPr>
        <w:t>Modelos de lenguaje: Gemini, Claude, GPT (OpenAI), Mistral, Groq, Llama</w:t>
      </w:r>
    </w:p>
    <w:p w14:paraId="6AFAC2CF" w14:textId="77777777" w:rsidR="006E52ED" w:rsidRDefault="00000000">
      <w:pPr>
        <w:pStyle w:val="Compact"/>
        <w:numPr>
          <w:ilvl w:val="0"/>
          <w:numId w:val="13"/>
        </w:numPr>
      </w:pPr>
      <w:r>
        <w:t>Frameworks: LangChain, LlamaCloud, LlamaParse</w:t>
      </w:r>
    </w:p>
    <w:p w14:paraId="3110816D" w14:textId="77777777" w:rsidR="006E52ED" w:rsidRDefault="00000000">
      <w:pPr>
        <w:pStyle w:val="Compact"/>
        <w:numPr>
          <w:ilvl w:val="0"/>
          <w:numId w:val="13"/>
        </w:numPr>
      </w:pPr>
      <w:r>
        <w:t>Procesamiento: NLP, OCR, RAG, Hugging Face, LM Arena</w:t>
      </w:r>
    </w:p>
    <w:p w14:paraId="614200BF" w14:textId="77777777" w:rsidR="006E52ED" w:rsidRDefault="00000000">
      <w:pPr>
        <w:pStyle w:val="Compact"/>
        <w:numPr>
          <w:ilvl w:val="0"/>
          <w:numId w:val="13"/>
        </w:numPr>
      </w:pPr>
      <w:r>
        <w:t>Herramientas: Airtable, Power Automate, n8n, Make</w:t>
      </w:r>
    </w:p>
    <w:p w14:paraId="3C238A89" w14:textId="77777777" w:rsidR="006E52ED" w:rsidRDefault="00000000">
      <w:r>
        <w:pict w14:anchorId="0E138A45">
          <v:rect id="_x0000_i1030" style="width:0;height:1.5pt" o:hralign="center" o:hrstd="t" o:hr="t"/>
        </w:pict>
      </w:r>
    </w:p>
    <w:p w14:paraId="3A8679DE" w14:textId="77777777" w:rsidR="006E52ED" w:rsidRDefault="00000000">
      <w:pPr>
        <w:pStyle w:val="Ttulo3"/>
      </w:pPr>
      <w:bookmarkStart w:id="8" w:name="competencias-blandas"/>
      <w:bookmarkEnd w:id="7"/>
      <w:r>
        <w:lastRenderedPageBreak/>
        <w:t>COMPETENCIAS BLANDAS</w:t>
      </w:r>
    </w:p>
    <w:p w14:paraId="53FE1A28" w14:textId="77777777" w:rsidR="006E52ED" w:rsidRDefault="00000000">
      <w:pPr>
        <w:pStyle w:val="FirstParagraph"/>
      </w:pPr>
      <w:r>
        <w:rPr>
          <w:b/>
          <w:bCs/>
        </w:rPr>
        <w:t>Liderazgo &amp; Gestión</w:t>
      </w:r>
    </w:p>
    <w:p w14:paraId="563E4892" w14:textId="77777777" w:rsidR="006E52ED" w:rsidRPr="00BC1E5C" w:rsidRDefault="00000000">
      <w:pPr>
        <w:pStyle w:val="Compact"/>
        <w:numPr>
          <w:ilvl w:val="0"/>
          <w:numId w:val="14"/>
        </w:numPr>
        <w:rPr>
          <w:lang w:val="es-CO"/>
        </w:rPr>
      </w:pPr>
      <w:r w:rsidRPr="00BC1E5C">
        <w:rPr>
          <w:lang w:val="es-CO"/>
        </w:rPr>
        <w:t>Liderazgo técnico de equipos multidisciplinarios de hasta 10 personas</w:t>
      </w:r>
    </w:p>
    <w:p w14:paraId="2E72F34A" w14:textId="77777777" w:rsidR="006E52ED" w:rsidRPr="00BC1E5C" w:rsidRDefault="00000000">
      <w:pPr>
        <w:pStyle w:val="Compact"/>
        <w:numPr>
          <w:ilvl w:val="0"/>
          <w:numId w:val="14"/>
        </w:numPr>
        <w:rPr>
          <w:lang w:val="es-CO"/>
        </w:rPr>
      </w:pPr>
      <w:r w:rsidRPr="00BC1E5C">
        <w:rPr>
          <w:lang w:val="es-CO"/>
        </w:rPr>
        <w:t>Gestión de proyectos ágiles y metodologías DevOps</w:t>
      </w:r>
    </w:p>
    <w:p w14:paraId="0AEC2717" w14:textId="77777777" w:rsidR="006E52ED" w:rsidRPr="00BC1E5C" w:rsidRDefault="00000000">
      <w:pPr>
        <w:pStyle w:val="Compact"/>
        <w:numPr>
          <w:ilvl w:val="0"/>
          <w:numId w:val="14"/>
        </w:numPr>
        <w:rPr>
          <w:lang w:val="es-CO"/>
        </w:rPr>
      </w:pPr>
      <w:r w:rsidRPr="00BC1E5C">
        <w:rPr>
          <w:lang w:val="es-CO"/>
        </w:rPr>
        <w:t>Capacitación y mentoría de desarrolladores e ingenieros</w:t>
      </w:r>
    </w:p>
    <w:p w14:paraId="20A46297" w14:textId="77777777" w:rsidR="006E52ED" w:rsidRPr="00BC1E5C" w:rsidRDefault="00000000">
      <w:pPr>
        <w:pStyle w:val="Compact"/>
        <w:numPr>
          <w:ilvl w:val="0"/>
          <w:numId w:val="14"/>
        </w:numPr>
        <w:rPr>
          <w:lang w:val="es-CO"/>
        </w:rPr>
      </w:pPr>
      <w:r w:rsidRPr="00BC1E5C">
        <w:rPr>
          <w:lang w:val="es-CO"/>
        </w:rPr>
        <w:t>Coordinación de equipos multiculturales en proyectos internacionales</w:t>
      </w:r>
    </w:p>
    <w:p w14:paraId="5D670E66" w14:textId="77777777" w:rsidR="006E52ED" w:rsidRDefault="00000000">
      <w:pPr>
        <w:pStyle w:val="FirstParagraph"/>
      </w:pPr>
      <w:r>
        <w:rPr>
          <w:b/>
          <w:bCs/>
        </w:rPr>
        <w:t>Resolución de Problemas</w:t>
      </w:r>
    </w:p>
    <w:p w14:paraId="55A04D33" w14:textId="77777777" w:rsidR="006E52ED" w:rsidRPr="00BC1E5C" w:rsidRDefault="00000000">
      <w:pPr>
        <w:pStyle w:val="Compact"/>
        <w:numPr>
          <w:ilvl w:val="0"/>
          <w:numId w:val="15"/>
        </w:numPr>
        <w:rPr>
          <w:lang w:val="es-CO"/>
        </w:rPr>
      </w:pPr>
      <w:r w:rsidRPr="00BC1E5C">
        <w:rPr>
          <w:lang w:val="es-CO"/>
        </w:rPr>
        <w:t>Análisis de requerimientos de negocio y traducción a soluciones técnicas</w:t>
      </w:r>
    </w:p>
    <w:p w14:paraId="01BE77D2" w14:textId="77777777" w:rsidR="006E52ED" w:rsidRPr="00BC1E5C" w:rsidRDefault="00000000">
      <w:pPr>
        <w:pStyle w:val="Compact"/>
        <w:numPr>
          <w:ilvl w:val="0"/>
          <w:numId w:val="15"/>
        </w:numPr>
        <w:rPr>
          <w:lang w:val="es-CO"/>
        </w:rPr>
      </w:pPr>
      <w:r w:rsidRPr="00BC1E5C">
        <w:rPr>
          <w:lang w:val="es-CO"/>
        </w:rPr>
        <w:t>Diseño de arquitecturas escalables y sistemas distribuidos</w:t>
      </w:r>
    </w:p>
    <w:p w14:paraId="0307620C" w14:textId="77777777" w:rsidR="006E52ED" w:rsidRPr="00BC1E5C" w:rsidRDefault="00000000">
      <w:pPr>
        <w:pStyle w:val="Compact"/>
        <w:numPr>
          <w:ilvl w:val="0"/>
          <w:numId w:val="15"/>
        </w:numPr>
        <w:rPr>
          <w:lang w:val="es-CO"/>
        </w:rPr>
      </w:pPr>
      <w:r w:rsidRPr="00BC1E5C">
        <w:rPr>
          <w:lang w:val="es-CO"/>
        </w:rPr>
        <w:t>Optimización de procesos operativos y eficiencia energética</w:t>
      </w:r>
    </w:p>
    <w:p w14:paraId="4D492706" w14:textId="77777777" w:rsidR="006E52ED" w:rsidRPr="00BC1E5C" w:rsidRDefault="00000000">
      <w:pPr>
        <w:pStyle w:val="Compact"/>
        <w:numPr>
          <w:ilvl w:val="0"/>
          <w:numId w:val="15"/>
        </w:numPr>
        <w:rPr>
          <w:lang w:val="es-CO"/>
        </w:rPr>
      </w:pPr>
      <w:r w:rsidRPr="00BC1E5C">
        <w:rPr>
          <w:lang w:val="es-CO"/>
        </w:rPr>
        <w:t>Implementación de soluciones de automatización y cloud computing</w:t>
      </w:r>
    </w:p>
    <w:p w14:paraId="0A6AF8A8" w14:textId="77777777" w:rsidR="006E52ED" w:rsidRDefault="00000000">
      <w:pPr>
        <w:pStyle w:val="FirstParagraph"/>
      </w:pPr>
      <w:r>
        <w:rPr>
          <w:b/>
          <w:bCs/>
        </w:rPr>
        <w:t>Comunicación &amp; Colaboración</w:t>
      </w:r>
    </w:p>
    <w:p w14:paraId="44D1EAF2" w14:textId="77777777" w:rsidR="006E52ED" w:rsidRPr="00BC1E5C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C1E5C">
        <w:rPr>
          <w:lang w:val="es-CO"/>
        </w:rPr>
        <w:t>Trabajo en equipos multiculturales y multidisciplinarios usando herramientas colaborativas</w:t>
      </w:r>
    </w:p>
    <w:p w14:paraId="442F1C4E" w14:textId="77777777" w:rsidR="006E52ED" w:rsidRPr="00BC1E5C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C1E5C">
        <w:rPr>
          <w:lang w:val="es-CO"/>
        </w:rPr>
        <w:t>Presentaciones técnicas a stakeholders y clientes usando PowerPoint y Miro</w:t>
      </w:r>
    </w:p>
    <w:p w14:paraId="5E5DC6BC" w14:textId="77777777" w:rsidR="006E52ED" w:rsidRPr="00BC1E5C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C1E5C">
        <w:rPr>
          <w:lang w:val="es-CO"/>
        </w:rPr>
        <w:t>Documentación técnica y manuales de usuario con Microsoft Word, GitHub Wiki y plataformas colaborativas</w:t>
      </w:r>
    </w:p>
    <w:p w14:paraId="4E9DF170" w14:textId="77777777" w:rsidR="006E52ED" w:rsidRPr="00BC1E5C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C1E5C">
        <w:rPr>
          <w:lang w:val="es-CO"/>
        </w:rPr>
        <w:t>Capacitación de usuarios finales en sistemas implementados con materiales estructurados</w:t>
      </w:r>
    </w:p>
    <w:p w14:paraId="1C44390B" w14:textId="77777777" w:rsidR="006E52ED" w:rsidRPr="00BC1E5C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C1E5C">
        <w:rPr>
          <w:lang w:val="es-CO"/>
        </w:rPr>
        <w:t>Coordinación de equipos multifuncionales usando flujos de trabajo de Jira y metodologías Kanban</w:t>
      </w:r>
    </w:p>
    <w:p w14:paraId="004D2F4B" w14:textId="77777777" w:rsidR="006E52ED" w:rsidRDefault="00000000">
      <w:r>
        <w:pict w14:anchorId="1EAC3A7B">
          <v:rect id="_x0000_i1031" style="width:0;height:1.5pt" o:hralign="center" o:hrstd="t" o:hr="t"/>
        </w:pict>
      </w:r>
    </w:p>
    <w:p w14:paraId="2C1C10FC" w14:textId="77777777" w:rsidR="006E52ED" w:rsidRPr="00BC1E5C" w:rsidRDefault="00000000">
      <w:pPr>
        <w:pStyle w:val="Ttulo3"/>
        <w:rPr>
          <w:lang w:val="es-CO"/>
        </w:rPr>
      </w:pPr>
      <w:bookmarkStart w:id="9" w:name="proyectos-destacados"/>
      <w:bookmarkEnd w:id="8"/>
      <w:r w:rsidRPr="00BC1E5C">
        <w:rPr>
          <w:lang w:val="es-CO"/>
        </w:rPr>
        <w:t>PROYECTOS DESTACADOS</w:t>
      </w:r>
    </w:p>
    <w:p w14:paraId="4BC46AFD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b/>
          <w:bCs/>
          <w:lang w:val="es-CO"/>
        </w:rPr>
        <w:t>Sistema IDP - Single Sign-On</w:t>
      </w:r>
      <w:r w:rsidRPr="00BC1E5C">
        <w:rPr>
          <w:lang w:val="es-CO"/>
        </w:rPr>
        <w:t xml:space="preserve"> | 2021 - 2022</w:t>
      </w:r>
    </w:p>
    <w:p w14:paraId="49495329" w14:textId="77777777" w:rsidR="006E52ED" w:rsidRPr="00BC1E5C" w:rsidRDefault="00000000">
      <w:pPr>
        <w:pStyle w:val="Compact"/>
        <w:numPr>
          <w:ilvl w:val="0"/>
          <w:numId w:val="17"/>
        </w:numPr>
        <w:rPr>
          <w:lang w:val="es-CO"/>
        </w:rPr>
      </w:pPr>
      <w:r w:rsidRPr="00BC1E5C">
        <w:rPr>
          <w:lang w:val="es-CO"/>
        </w:rPr>
        <w:t>Lideré equipo de 7 personas en el desarrollo de aplicación de identidad federada usando Jira para gestión de sprints y seguimiento de tareas</w:t>
      </w:r>
    </w:p>
    <w:p w14:paraId="1D083146" w14:textId="77777777" w:rsidR="006E52ED" w:rsidRPr="00BC1E5C" w:rsidRDefault="00000000">
      <w:pPr>
        <w:pStyle w:val="Compact"/>
        <w:numPr>
          <w:ilvl w:val="0"/>
          <w:numId w:val="17"/>
        </w:numPr>
        <w:rPr>
          <w:lang w:val="es-CO"/>
        </w:rPr>
      </w:pPr>
      <w:r w:rsidRPr="00BC1E5C">
        <w:rPr>
          <w:lang w:val="es-CO"/>
        </w:rPr>
        <w:t>Junto a un equipo interdisciplinario de productos, integramos múltiples sistemas mediante bus de orquestación de APIs</w:t>
      </w:r>
    </w:p>
    <w:p w14:paraId="5E571B0D" w14:textId="77777777" w:rsidR="006E52ED" w:rsidRPr="00BC1E5C" w:rsidRDefault="00000000">
      <w:pPr>
        <w:pStyle w:val="Compact"/>
        <w:numPr>
          <w:ilvl w:val="0"/>
          <w:numId w:val="17"/>
        </w:numPr>
        <w:rPr>
          <w:lang w:val="es-CO"/>
        </w:rPr>
      </w:pPr>
      <w:r w:rsidRPr="00BC1E5C">
        <w:rPr>
          <w:lang w:val="es-CO"/>
        </w:rPr>
        <w:t>Coordiné flujos de trabajo del proyecto usando tableros Kanban y revisiones regulares de sprint</w:t>
      </w:r>
    </w:p>
    <w:p w14:paraId="4EB5ACA5" w14:textId="77777777" w:rsidR="006E52ED" w:rsidRPr="00BC1E5C" w:rsidRDefault="00000000">
      <w:pPr>
        <w:pStyle w:val="Compact"/>
        <w:numPr>
          <w:ilvl w:val="0"/>
          <w:numId w:val="17"/>
        </w:numPr>
        <w:rPr>
          <w:lang w:val="es-CO"/>
        </w:rPr>
      </w:pPr>
      <w:r w:rsidRPr="00BC1E5C">
        <w:rPr>
          <w:b/>
          <w:bCs/>
          <w:lang w:val="es-CO"/>
        </w:rPr>
        <w:t>Resultado</w:t>
      </w:r>
      <w:r w:rsidRPr="00BC1E5C">
        <w:rPr>
          <w:lang w:val="es-CO"/>
        </w:rPr>
        <w:t>: Implementación exitosa de SSO entre aplicaciones misionales</w:t>
      </w:r>
    </w:p>
    <w:p w14:paraId="2AAD1780" w14:textId="77777777" w:rsidR="006E52ED" w:rsidRDefault="00000000">
      <w:pPr>
        <w:pStyle w:val="FirstParagraph"/>
      </w:pPr>
      <w:r>
        <w:rPr>
          <w:b/>
          <w:bCs/>
        </w:rPr>
        <w:t>Migración Core Industrial</w:t>
      </w:r>
      <w:r>
        <w:t xml:space="preserve"> | 2020 - 2023</w:t>
      </w:r>
    </w:p>
    <w:p w14:paraId="4D6B5002" w14:textId="77777777" w:rsidR="006E52ED" w:rsidRPr="00BC1E5C" w:rsidRDefault="00000000">
      <w:pPr>
        <w:pStyle w:val="Compact"/>
        <w:numPr>
          <w:ilvl w:val="0"/>
          <w:numId w:val="18"/>
        </w:numPr>
        <w:rPr>
          <w:lang w:val="es-CO"/>
        </w:rPr>
      </w:pPr>
      <w:r w:rsidRPr="00BC1E5C">
        <w:rPr>
          <w:lang w:val="es-CO"/>
        </w:rPr>
        <w:t>Lideré equipo de 10 personas en migración de aplicaciones core usando gestión estructurada de proyectos con Jira</w:t>
      </w:r>
    </w:p>
    <w:p w14:paraId="28E933A5" w14:textId="77777777" w:rsidR="006E52ED" w:rsidRPr="00BC1E5C" w:rsidRDefault="00000000">
      <w:pPr>
        <w:pStyle w:val="Compact"/>
        <w:numPr>
          <w:ilvl w:val="0"/>
          <w:numId w:val="18"/>
        </w:numPr>
        <w:rPr>
          <w:lang w:val="es-CO"/>
        </w:rPr>
      </w:pPr>
      <w:r w:rsidRPr="00BC1E5C">
        <w:rPr>
          <w:lang w:val="es-CO"/>
        </w:rPr>
        <w:t>Integré servicios de transporte y logística con sistemas de inventario</w:t>
      </w:r>
    </w:p>
    <w:p w14:paraId="156F0F65" w14:textId="77777777" w:rsidR="006E52ED" w:rsidRPr="00BC1E5C" w:rsidRDefault="00000000">
      <w:pPr>
        <w:pStyle w:val="Compact"/>
        <w:numPr>
          <w:ilvl w:val="0"/>
          <w:numId w:val="18"/>
        </w:numPr>
        <w:rPr>
          <w:lang w:val="es-CO"/>
        </w:rPr>
      </w:pPr>
      <w:r w:rsidRPr="00BC1E5C">
        <w:rPr>
          <w:lang w:val="es-CO"/>
        </w:rPr>
        <w:lastRenderedPageBreak/>
        <w:t>Gestioné cronograma complejo del proyecto y entregables usando Microsoft Project y seguimiento en Excel</w:t>
      </w:r>
    </w:p>
    <w:p w14:paraId="60AE4FFC" w14:textId="77777777" w:rsidR="006E52ED" w:rsidRPr="00BC1E5C" w:rsidRDefault="00000000">
      <w:pPr>
        <w:pStyle w:val="Compact"/>
        <w:numPr>
          <w:ilvl w:val="0"/>
          <w:numId w:val="18"/>
        </w:numPr>
        <w:rPr>
          <w:lang w:val="es-CO"/>
        </w:rPr>
      </w:pPr>
      <w:r w:rsidRPr="00BC1E5C">
        <w:rPr>
          <w:b/>
          <w:bCs/>
          <w:lang w:val="es-CO"/>
        </w:rPr>
        <w:t>Resultado</w:t>
      </w:r>
      <w:r w:rsidRPr="00BC1E5C">
        <w:rPr>
          <w:lang w:val="es-CO"/>
        </w:rPr>
        <w:t>: Migración exitosa sin interrupciones del servicio</w:t>
      </w:r>
    </w:p>
    <w:p w14:paraId="1A3F5C87" w14:textId="77777777" w:rsidR="006E52ED" w:rsidRPr="00BC1E5C" w:rsidRDefault="00000000">
      <w:pPr>
        <w:pStyle w:val="FirstParagraph"/>
        <w:rPr>
          <w:lang w:val="es-CO"/>
        </w:rPr>
      </w:pPr>
      <w:r w:rsidRPr="00BC1E5C">
        <w:rPr>
          <w:b/>
          <w:bCs/>
          <w:lang w:val="es-CO"/>
        </w:rPr>
        <w:t>Aplicación Móvil para Fuerza Comercial Financiera</w:t>
      </w:r>
      <w:r w:rsidRPr="00BC1E5C">
        <w:rPr>
          <w:lang w:val="es-CO"/>
        </w:rPr>
        <w:t xml:space="preserve"> | 2019 - 2021</w:t>
      </w:r>
    </w:p>
    <w:p w14:paraId="0BCD62B0" w14:textId="77777777" w:rsidR="006E52ED" w:rsidRPr="00BC1E5C" w:rsidRDefault="00000000">
      <w:pPr>
        <w:pStyle w:val="Compact"/>
        <w:numPr>
          <w:ilvl w:val="0"/>
          <w:numId w:val="19"/>
        </w:numPr>
        <w:rPr>
          <w:lang w:val="es-CO"/>
        </w:rPr>
      </w:pPr>
      <w:r w:rsidRPr="00BC1E5C">
        <w:rPr>
          <w:lang w:val="es-CO"/>
        </w:rPr>
        <w:t>Desarrollé y mantuve aplicación web y móvil (iOS/Android) para entidad mixta financiera y de seguros, integré Core SAP mediante servicios SOAP y CRM mediante servicios REST para consultas de cupos y seguros de créditos</w:t>
      </w:r>
    </w:p>
    <w:p w14:paraId="614FC3E4" w14:textId="77777777" w:rsidR="006E52ED" w:rsidRPr="00BC1E5C" w:rsidRDefault="00000000">
      <w:pPr>
        <w:pStyle w:val="Compact"/>
        <w:numPr>
          <w:ilvl w:val="0"/>
          <w:numId w:val="19"/>
        </w:numPr>
        <w:rPr>
          <w:lang w:val="es-CO"/>
        </w:rPr>
      </w:pPr>
      <w:r w:rsidRPr="00BC1E5C">
        <w:rPr>
          <w:lang w:val="es-CO"/>
        </w:rPr>
        <w:t>Implementé dashboard interactivo con reportes en tiempo real y API REST para acceso ágil a información comercial</w:t>
      </w:r>
    </w:p>
    <w:p w14:paraId="4C1AE662" w14:textId="77777777" w:rsidR="006E52ED" w:rsidRPr="00BC1E5C" w:rsidRDefault="00000000">
      <w:pPr>
        <w:pStyle w:val="Compact"/>
        <w:numPr>
          <w:ilvl w:val="0"/>
          <w:numId w:val="19"/>
        </w:numPr>
        <w:rPr>
          <w:lang w:val="es-CO"/>
        </w:rPr>
      </w:pPr>
      <w:r w:rsidRPr="00BC1E5C">
        <w:rPr>
          <w:b/>
          <w:bCs/>
          <w:lang w:val="es-CO"/>
        </w:rPr>
        <w:t>Resultado</w:t>
      </w:r>
      <w:r w:rsidRPr="00BC1E5C">
        <w:rPr>
          <w:lang w:val="es-CO"/>
        </w:rPr>
        <w:t>: Mejora significativa en la calidad y eficiencia del servicio al cliente, reduciendo tiempo de respuesta en consultas comerciales</w:t>
      </w:r>
    </w:p>
    <w:p w14:paraId="3F050E4D" w14:textId="77777777" w:rsidR="006E52ED" w:rsidRDefault="00000000">
      <w:r>
        <w:pict w14:anchorId="504C4A1D">
          <v:rect id="_x0000_i1032" style="width:0;height:1.5pt" o:hralign="center" o:hrstd="t" o:hr="t"/>
        </w:pict>
      </w:r>
    </w:p>
    <w:p w14:paraId="40026B80" w14:textId="77777777" w:rsidR="006E52ED" w:rsidRDefault="00000000">
      <w:pPr>
        <w:pStyle w:val="Ttulo3"/>
      </w:pPr>
      <w:bookmarkStart w:id="10" w:name="idiomas"/>
      <w:bookmarkEnd w:id="9"/>
      <w:r>
        <w:t>IDIOMAS</w:t>
      </w:r>
    </w:p>
    <w:p w14:paraId="37E2EAF0" w14:textId="77777777" w:rsidR="006E52ED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Español</w:t>
      </w:r>
      <w:r>
        <w:t>: Nativo</w:t>
      </w:r>
    </w:p>
    <w:p w14:paraId="175BC013" w14:textId="77777777" w:rsidR="006E52ED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Inglés</w:t>
      </w:r>
      <w:r>
        <w:t>: B2 (Profesional)</w:t>
      </w:r>
    </w:p>
    <w:p w14:paraId="35E445EF" w14:textId="77777777" w:rsidR="006E52ED" w:rsidRDefault="00000000">
      <w:r>
        <w:pict w14:anchorId="19C414AD">
          <v:rect id="_x0000_i1033" style="width:0;height:1.5pt" o:hralign="center" o:hrstd="t" o:hr="t"/>
        </w:pict>
      </w:r>
    </w:p>
    <w:p w14:paraId="115BC209" w14:textId="77777777" w:rsidR="006E52ED" w:rsidRDefault="00000000">
      <w:pPr>
        <w:pStyle w:val="Ttulo3"/>
      </w:pPr>
      <w:bookmarkStart w:id="11" w:name="referencias"/>
      <w:bookmarkEnd w:id="10"/>
      <w:r>
        <w:t>REFERENCIAS</w:t>
      </w:r>
    </w:p>
    <w:p w14:paraId="082F8F71" w14:textId="77777777" w:rsidR="006E52ED" w:rsidRDefault="00000000">
      <w:pPr>
        <w:pStyle w:val="FirstParagraph"/>
      </w:pPr>
      <w:r>
        <w:rPr>
          <w:b/>
          <w:bCs/>
        </w:rPr>
        <w:t>Laborales</w:t>
      </w:r>
    </w:p>
    <w:p w14:paraId="239E900F" w14:textId="77777777" w:rsidR="006E52ED" w:rsidRDefault="00000000">
      <w:pPr>
        <w:pStyle w:val="Compact"/>
        <w:numPr>
          <w:ilvl w:val="0"/>
          <w:numId w:val="21"/>
        </w:numPr>
      </w:pPr>
      <w:r>
        <w:t>Justo Jimenez | Help Desk Analyst | Accion Point | 312 384 9479</w:t>
      </w:r>
    </w:p>
    <w:p w14:paraId="15095729" w14:textId="77777777" w:rsidR="006E52ED" w:rsidRPr="00BC1E5C" w:rsidRDefault="00000000">
      <w:pPr>
        <w:pStyle w:val="Compact"/>
        <w:numPr>
          <w:ilvl w:val="0"/>
          <w:numId w:val="21"/>
        </w:numPr>
        <w:rPr>
          <w:lang w:val="es-CO"/>
        </w:rPr>
      </w:pPr>
      <w:r w:rsidRPr="00BC1E5C">
        <w:rPr>
          <w:lang w:val="es-CO"/>
        </w:rPr>
        <w:t>Eder Alvarez | Líder de Desarrollo | Accion Point | 301 311 9198</w:t>
      </w:r>
    </w:p>
    <w:p w14:paraId="22616CDB" w14:textId="77777777" w:rsidR="006E52ED" w:rsidRDefault="00000000">
      <w:pPr>
        <w:pStyle w:val="FirstParagraph"/>
      </w:pPr>
      <w:r>
        <w:rPr>
          <w:b/>
          <w:bCs/>
        </w:rPr>
        <w:t>Personales</w:t>
      </w:r>
    </w:p>
    <w:p w14:paraId="0E99C070" w14:textId="77777777" w:rsidR="006E52ED" w:rsidRPr="00BC1E5C" w:rsidRDefault="00000000">
      <w:pPr>
        <w:pStyle w:val="Compact"/>
        <w:numPr>
          <w:ilvl w:val="0"/>
          <w:numId w:val="22"/>
        </w:numPr>
        <w:rPr>
          <w:lang w:val="es-CO"/>
        </w:rPr>
      </w:pPr>
      <w:r w:rsidRPr="00BC1E5C">
        <w:rPr>
          <w:lang w:val="es-CO"/>
        </w:rPr>
        <w:t>Maria Scoth | Ing. Esp. Análisis y Diseño de Software | 302 284 5583</w:t>
      </w:r>
    </w:p>
    <w:p w14:paraId="3B7848FA" w14:textId="77777777" w:rsidR="006E52ED" w:rsidRDefault="00000000">
      <w:pPr>
        <w:pStyle w:val="Compact"/>
        <w:numPr>
          <w:ilvl w:val="0"/>
          <w:numId w:val="22"/>
        </w:numPr>
      </w:pPr>
      <w:r>
        <w:t>Alba Marin | Account Manager | 313 835 6736</w:t>
      </w:r>
    </w:p>
    <w:p w14:paraId="109472D1" w14:textId="77777777" w:rsidR="006E52ED" w:rsidRDefault="00000000">
      <w:r>
        <w:pict w14:anchorId="1259F808">
          <v:rect id="_x0000_i1034" style="width:0;height:1.5pt" o:hralign="center" o:hrstd="t" o:hr="t"/>
        </w:pict>
      </w:r>
    </w:p>
    <w:p w14:paraId="2A058728" w14:textId="77777777" w:rsidR="006E52ED" w:rsidRDefault="00000000">
      <w:pPr>
        <w:pStyle w:val="FirstParagraph"/>
      </w:pPr>
      <w:r>
        <w:rPr>
          <w:i/>
          <w:iCs/>
        </w:rPr>
        <w:t>Referencias disponibles a solicitud</w:t>
      </w:r>
      <w:bookmarkEnd w:id="0"/>
      <w:bookmarkEnd w:id="1"/>
      <w:bookmarkEnd w:id="11"/>
    </w:p>
    <w:sectPr w:rsidR="006E52E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9E17D" w14:textId="77777777" w:rsidR="00C037EF" w:rsidRDefault="00C037EF">
      <w:pPr>
        <w:spacing w:after="0"/>
      </w:pPr>
      <w:r>
        <w:separator/>
      </w:r>
    </w:p>
  </w:endnote>
  <w:endnote w:type="continuationSeparator" w:id="0">
    <w:p w14:paraId="067C13B8" w14:textId="77777777" w:rsidR="00C037EF" w:rsidRDefault="00C037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0F68F" w14:textId="77777777" w:rsidR="00C037EF" w:rsidRDefault="00C037EF">
      <w:r>
        <w:separator/>
      </w:r>
    </w:p>
  </w:footnote>
  <w:footnote w:type="continuationSeparator" w:id="0">
    <w:p w14:paraId="692A8866" w14:textId="77777777" w:rsidR="00C037EF" w:rsidRDefault="00C037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205A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A499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63761004">
    <w:abstractNumId w:val="0"/>
  </w:num>
  <w:num w:numId="2" w16cid:durableId="388068223">
    <w:abstractNumId w:val="1"/>
  </w:num>
  <w:num w:numId="3" w16cid:durableId="1280450238">
    <w:abstractNumId w:val="1"/>
  </w:num>
  <w:num w:numId="4" w16cid:durableId="627665533">
    <w:abstractNumId w:val="1"/>
  </w:num>
  <w:num w:numId="5" w16cid:durableId="113603571">
    <w:abstractNumId w:val="1"/>
  </w:num>
  <w:num w:numId="6" w16cid:durableId="516817916">
    <w:abstractNumId w:val="1"/>
  </w:num>
  <w:num w:numId="7" w16cid:durableId="921137249">
    <w:abstractNumId w:val="1"/>
  </w:num>
  <w:num w:numId="8" w16cid:durableId="316539499">
    <w:abstractNumId w:val="1"/>
  </w:num>
  <w:num w:numId="9" w16cid:durableId="480510990">
    <w:abstractNumId w:val="1"/>
  </w:num>
  <w:num w:numId="10" w16cid:durableId="1438326353">
    <w:abstractNumId w:val="1"/>
  </w:num>
  <w:num w:numId="11" w16cid:durableId="531184753">
    <w:abstractNumId w:val="1"/>
  </w:num>
  <w:num w:numId="12" w16cid:durableId="614874387">
    <w:abstractNumId w:val="1"/>
  </w:num>
  <w:num w:numId="13" w16cid:durableId="910768796">
    <w:abstractNumId w:val="1"/>
  </w:num>
  <w:num w:numId="14" w16cid:durableId="2038699410">
    <w:abstractNumId w:val="1"/>
  </w:num>
  <w:num w:numId="15" w16cid:durableId="1061371438">
    <w:abstractNumId w:val="1"/>
  </w:num>
  <w:num w:numId="16" w16cid:durableId="69692076">
    <w:abstractNumId w:val="1"/>
  </w:num>
  <w:num w:numId="17" w16cid:durableId="485824159">
    <w:abstractNumId w:val="1"/>
  </w:num>
  <w:num w:numId="18" w16cid:durableId="1863668820">
    <w:abstractNumId w:val="1"/>
  </w:num>
  <w:num w:numId="19" w16cid:durableId="222716005">
    <w:abstractNumId w:val="1"/>
  </w:num>
  <w:num w:numId="20" w16cid:durableId="1674264495">
    <w:abstractNumId w:val="1"/>
  </w:num>
  <w:num w:numId="21" w16cid:durableId="609361279">
    <w:abstractNumId w:val="1"/>
  </w:num>
  <w:num w:numId="22" w16cid:durableId="18207337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52ED"/>
    <w:rsid w:val="001D7320"/>
    <w:rsid w:val="006E52ED"/>
    <w:rsid w:val="00BC1E5C"/>
    <w:rsid w:val="00C0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55C88"/>
  <w15:docId w15:val="{9F8AADAB-9044-4E5A-AAB9-719605F28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464</Words>
  <Characters>9180</Characters>
  <Application>Microsoft Office Word</Application>
  <DocSecurity>0</DocSecurity>
  <Lines>204</Lines>
  <Paragraphs>136</Paragraphs>
  <ScaleCrop>false</ScaleCrop>
  <Company/>
  <LinksUpToDate>false</LinksUpToDate>
  <CharactersWithSpaces>10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lio Cesar Forero Orjuela</cp:lastModifiedBy>
  <cp:revision>2</cp:revision>
  <dcterms:created xsi:type="dcterms:W3CDTF">1970-01-01T00:00:00Z</dcterms:created>
  <dcterms:modified xsi:type="dcterms:W3CDTF">2025-09-23T22:16:00Z</dcterms:modified>
</cp:coreProperties>
</file>